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Cover</w:t>
      </w:r>
      <w:r>
        <w:t xml:space="preserve"> </w:t>
      </w:r>
      <w:r>
        <w:t xml:space="preserve">Letter</w:t>
      </w:r>
      <w:r>
        <w:t xml:space="preserve"> </w:t>
      </w:r>
      <w:r>
        <w:t xml:space="preserve">for</w:t>
      </w:r>
      <w:r>
        <w:t xml:space="preserve"> </w:t>
      </w:r>
      <w:r>
        <w:t xml:space="preserve">Saudi</w:t>
      </w:r>
      <w:r>
        <w:t xml:space="preserve"> </w:t>
      </w:r>
      <w:r>
        <w:t xml:space="preserve">Arabia</w:t>
      </w:r>
      <w:r>
        <w:t xml:space="preserve"> </w:t>
      </w:r>
      <w:r>
        <w:t xml:space="preserve">Jeddah</w:t>
      </w:r>
    </w:p>
    <w:bookmarkStart w:id="20" w:name="X47caca1d1710abc2d5e98a52f75edf98c9df277"/>
    <w:p>
      <w:pPr>
        <w:pStyle w:val="Heading1"/>
      </w:pPr>
      <w:r>
        <w:t xml:space="preserve">Cover Letter for Optometrist Position in Saudi Arabia Jeddah</w:t>
      </w:r>
    </w:p>
    <w:p>
      <w:pPr>
        <w:pStyle w:val="FirstParagraph"/>
      </w:pPr>
      <w:r>
        <w:t xml:space="preserve">Dear [Employer's Name or Hiring Manager],</w:t>
      </w:r>
    </w:p>
    <w:p>
      <w:pPr>
        <w:pStyle w:val="BodyText"/>
      </w:pPr>
      <w:r>
        <w:t xml:space="preserve">As a dedicated and skilled optometrist with over [X years] of experience in comprehensive eye care, I am writing to express my interest in the Optometrist position at your esteemed organization in Saudi Arabia Jeddah. The opportunity to contribute to the healthcare sector of this vibrant city, known for its rich cultural heritage and modern advancements, aligns perfectly with my professional goals and passion for improving patient outcomes through innovative optometric care.</w:t>
      </w:r>
    </w:p>
    <w:p>
      <w:pPr>
        <w:pStyle w:val="BodyText"/>
      </w:pPr>
      <w:r>
        <w:t xml:space="preserve">Having completed my Doctor of Optometry degree from [University Name] and obtaining licensure in [Your Country], I have built a strong foundation in diagnosing and managing eye conditions, prescribing corrective lenses, and promoting overall ocular health. My career has been driven by a commitment to patient-centered care, ensuring that each individual receives personalized attention tailored to their unique needs. This philosophy is especially critical in Saudi Arabia Jeddah, where the demand for high-quality eye care services continues to grow due to the region's expanding population and increasing awareness of preventive healthcare.</w:t>
      </w:r>
    </w:p>
    <w:p>
      <w:pPr>
        <w:pStyle w:val="BodyText"/>
      </w:pPr>
      <w:r>
        <w:t xml:space="preserve">What draws me specifically to Saudi Arabia Jeddah is the city’s dynamic healthcare landscape and its dedication to modernizing medical services. As a global hub for business, tourism, and innovation, Jeddah offers a unique environment where optometrists can play a pivotal role in enhancing public health. I am particularly inspired by the Kingdom’s Vision 2030 initiative, which emphasizes the development of world-class healthcare infrastructure and the empowerment of local professionals. By joining your team, I aim to contribute to this mission while leveraging my expertise in optometry to address both routine and complex eye care challenges.</w:t>
      </w:r>
    </w:p>
    <w:p>
      <w:pPr>
        <w:pStyle w:val="BodyText"/>
      </w:pPr>
      <w:r>
        <w:t xml:space="preserve">My professional experience has equipped me with a diverse skill set that directly aligns with the requirements of an Optometrist in Saudi Arabia Jeddah. At [Previous Employer or Clinic Name], I was responsible for conducting comprehensive eye examinations, detecting early signs of ocular diseases such as glaucoma and diabetic retinopathy, and providing patients with tailored treatment plans. I have also collaborated with ophthalmologists to manage pre- and post-operative care for surgical patients, ensuring seamless continuity of care. Additionally, my proficiency in advanced diagnostic technologies—including optical coherence tomography (OCT) and corneal topography—has allowed me to deliver precise diagnoses and optimize patient outcomes.</w:t>
      </w:r>
    </w:p>
    <w:p>
      <w:pPr>
        <w:pStyle w:val="BodyText"/>
      </w:pPr>
      <w:r>
        <w:t xml:space="preserve">One of the key strengths I bring to this role is my ability to adapt to diverse cultural and professional environments. As Jeddah is a multicultural city with a mix of local and international communities, I have developed strong communication skills that enable me to connect effectively with patients from various backgrounds. My fluency in [Languages, e.g., Arabic and English] further enhances my capacity to provide clear explanations about eye health, treatment options, and preventive measures. This is particularly important in Saudi Arabia Jeddah, where cultural sensitivity and linguistic accessibility are essential for building trust with patients.</w:t>
      </w:r>
    </w:p>
    <w:p>
      <w:pPr>
        <w:pStyle w:val="BodyText"/>
      </w:pPr>
      <w:r>
        <w:t xml:space="preserve">In addition to my clinical expertise, I am passionate about education and community engagement. During my time in [Previous Location], I volunteered at local health fairs and conducted workshops on eye health awareness, emphasizing the importance of regular check-ups and early intervention. I believe that empowering patients with knowledge is a cornerstone of preventive care, and I am eager to extend this initiative in Saudi Arabia Jeddah by collaborating with community organizations to promote ocular wellness.</w:t>
      </w:r>
    </w:p>
    <w:p>
      <w:pPr>
        <w:pStyle w:val="BodyText"/>
      </w:pPr>
      <w:r>
        <w:t xml:space="preserve">My decision to pursue an Optometrist role in Saudi Arabia Jeddah is also influenced by my desire to grow professionally in a country that values innovation and excellence. The healthcare sector here is rapidly evolving, with a strong emphasis on adopting cutting-edge technologies and evidence-based practices. I am keen to contribute to this progress by staying updated on the latest advancements in optometry, participating in continuing education programs, and integrating new methodologies into my practice. I am confident that my adaptability and commitment to lifelong learning will allow me to thrive in this environment.</w:t>
      </w:r>
    </w:p>
    <w:p>
      <w:pPr>
        <w:pStyle w:val="BodyText"/>
      </w:pPr>
      <w:r>
        <w:t xml:space="preserve">Moreover, the opportunity to work in Saudi Arabia Jeddah represents a meaningful step toward fulfilling my personal and professional aspirations. The city’s blend of tradition and modernity creates a unique workplace culture where professionals are encouraged to innovate while respecting local customs. I am particularly drawn to the collaborative spirit of healthcare teams in the region, where interdisciplinary approaches are prioritized to deliver holistic patient care. I am eager to contribute my skills and enthusiasm to such a team, ensuring that patients receive the highest standard of optometric services.</w:t>
      </w:r>
    </w:p>
    <w:p>
      <w:pPr>
        <w:pStyle w:val="BodyText"/>
      </w:pPr>
      <w:r>
        <w:t xml:space="preserve">Thank you for considering my application. I would welcome the opportunity to discuss how my qualifications and vision align with your organization’s goals. Please feel free to contact me at [Your Phone Number] or [Your Email Address] at your earliest convenience. I look forward to the possibility of contributing to the future of eye care in Saudi Arabia Jeddah.</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Cover Letter for Saudi Arabia Jeddah</dc:title>
  <dc:creator/>
  <dc:language>en</dc:language>
  <cp:keywords/>
  <dcterms:created xsi:type="dcterms:W3CDTF">2025-12-11T06:58:10Z</dcterms:created>
  <dcterms:modified xsi:type="dcterms:W3CDTF">2025-12-11T06:58:10Z</dcterms:modified>
</cp:coreProperties>
</file>

<file path=docProps/custom.xml><?xml version="1.0" encoding="utf-8"?>
<Properties xmlns="http://schemas.openxmlformats.org/officeDocument/2006/custom-properties" xmlns:vt="http://schemas.openxmlformats.org/officeDocument/2006/docPropsVTypes"/>
</file>